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01CCB788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9141F3">
        <w:rPr>
          <w:i/>
          <w:sz w:val="28"/>
          <w:szCs w:val="28"/>
        </w:rPr>
        <w:t>Physics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9141F3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9D5275" w:rsidRDefault="0093639A" w:rsidP="0093639A">
      <w:pPr>
        <w:rPr>
          <w:bCs/>
        </w:rPr>
      </w:pPr>
      <w:r w:rsidRPr="00E54D7F">
        <w:rPr>
          <w:b/>
        </w:rPr>
        <w:t>Name:</w:t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9D5275">
        <w:rPr>
          <w:bCs/>
        </w:rPr>
        <w:tab/>
      </w:r>
      <w:r w:rsidRPr="00E54D7F">
        <w:rPr>
          <w:b/>
        </w:rPr>
        <w:t>ID Number:</w:t>
      </w:r>
      <w:r w:rsidRPr="009D5275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4B71FD">
            <w:pPr>
              <w:rPr>
                <w:i/>
                <w:sz w:val="20"/>
                <w:szCs w:val="20"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8136F7" w14:paraId="2503F7B1" w14:textId="77777777" w:rsidTr="002D649B">
        <w:trPr>
          <w:trHeight w:val="460"/>
        </w:trPr>
        <w:tc>
          <w:tcPr>
            <w:tcW w:w="5688" w:type="dxa"/>
          </w:tcPr>
          <w:p w14:paraId="32448B49" w14:textId="77777777" w:rsidR="008136F7" w:rsidRDefault="008136F7" w:rsidP="008136F7">
            <w:r w:rsidRPr="002B3E11">
              <w:t>ED 3100 Intro. to the Foundations of Education (3 cr.)</w:t>
            </w:r>
          </w:p>
          <w:p w14:paraId="569A65D6" w14:textId="0AA04C36" w:rsidR="008136F7" w:rsidRPr="004B71FD" w:rsidRDefault="008136F7" w:rsidP="008136F7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8136F7" w:rsidRPr="004B71FD" w:rsidRDefault="008136F7" w:rsidP="008136F7"/>
        </w:tc>
        <w:tc>
          <w:tcPr>
            <w:tcW w:w="810" w:type="dxa"/>
          </w:tcPr>
          <w:p w14:paraId="7BE75462" w14:textId="77777777" w:rsidR="008136F7" w:rsidRPr="004B71FD" w:rsidRDefault="008136F7" w:rsidP="008136F7"/>
        </w:tc>
        <w:tc>
          <w:tcPr>
            <w:tcW w:w="1800" w:type="dxa"/>
          </w:tcPr>
          <w:p w14:paraId="749D3932" w14:textId="77777777" w:rsidR="008136F7" w:rsidRPr="004B71FD" w:rsidRDefault="008136F7" w:rsidP="008136F7"/>
        </w:tc>
        <w:tc>
          <w:tcPr>
            <w:tcW w:w="1710" w:type="dxa"/>
          </w:tcPr>
          <w:p w14:paraId="4EA82E45" w14:textId="77777777" w:rsidR="008136F7" w:rsidRPr="004B71FD" w:rsidRDefault="008136F7" w:rsidP="008136F7"/>
        </w:tc>
      </w:tr>
      <w:tr w:rsidR="008136F7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69EEC9F3" w:rsidR="008136F7" w:rsidRPr="004B71FD" w:rsidRDefault="008136F7" w:rsidP="008136F7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8136F7" w:rsidRPr="004B71FD" w:rsidRDefault="008136F7" w:rsidP="008136F7"/>
        </w:tc>
        <w:tc>
          <w:tcPr>
            <w:tcW w:w="810" w:type="dxa"/>
          </w:tcPr>
          <w:p w14:paraId="2FA42B8D" w14:textId="77777777" w:rsidR="008136F7" w:rsidRPr="004B71FD" w:rsidRDefault="008136F7" w:rsidP="008136F7"/>
        </w:tc>
        <w:tc>
          <w:tcPr>
            <w:tcW w:w="1800" w:type="dxa"/>
          </w:tcPr>
          <w:p w14:paraId="48279CC2" w14:textId="77777777" w:rsidR="008136F7" w:rsidRPr="004B71FD" w:rsidRDefault="008136F7" w:rsidP="008136F7"/>
        </w:tc>
        <w:tc>
          <w:tcPr>
            <w:tcW w:w="1710" w:type="dxa"/>
          </w:tcPr>
          <w:p w14:paraId="32B5A4D4" w14:textId="77777777" w:rsidR="008136F7" w:rsidRPr="004B71FD" w:rsidRDefault="008136F7" w:rsidP="008136F7"/>
        </w:tc>
      </w:tr>
      <w:tr w:rsidR="008136F7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40142ED4" w:rsidR="008136F7" w:rsidRPr="004B71FD" w:rsidRDefault="008136F7" w:rsidP="008136F7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8136F7" w:rsidRPr="004B71FD" w:rsidRDefault="008136F7" w:rsidP="008136F7"/>
        </w:tc>
        <w:tc>
          <w:tcPr>
            <w:tcW w:w="810" w:type="dxa"/>
          </w:tcPr>
          <w:p w14:paraId="346ABE73" w14:textId="77777777" w:rsidR="008136F7" w:rsidRPr="004B71FD" w:rsidRDefault="008136F7" w:rsidP="008136F7"/>
        </w:tc>
        <w:tc>
          <w:tcPr>
            <w:tcW w:w="1800" w:type="dxa"/>
          </w:tcPr>
          <w:p w14:paraId="7E19195D" w14:textId="77777777" w:rsidR="008136F7" w:rsidRPr="004B71FD" w:rsidRDefault="008136F7" w:rsidP="008136F7"/>
        </w:tc>
        <w:tc>
          <w:tcPr>
            <w:tcW w:w="1710" w:type="dxa"/>
          </w:tcPr>
          <w:p w14:paraId="23EF11F4" w14:textId="77777777" w:rsidR="008136F7" w:rsidRPr="004B71FD" w:rsidRDefault="008136F7" w:rsidP="008136F7"/>
        </w:tc>
      </w:tr>
      <w:tr w:rsidR="008136F7" w14:paraId="4C3064BA" w14:textId="77777777" w:rsidTr="002D649B">
        <w:trPr>
          <w:trHeight w:val="206"/>
        </w:trPr>
        <w:tc>
          <w:tcPr>
            <w:tcW w:w="5688" w:type="dxa"/>
          </w:tcPr>
          <w:p w14:paraId="22F5781A" w14:textId="77777777" w:rsidR="008136F7" w:rsidRDefault="008136F7" w:rsidP="008136F7">
            <w:r w:rsidRPr="002B3E11">
              <w:t>ED 3350 Pedagogy: Planning for Instruction (3 credits)</w:t>
            </w:r>
          </w:p>
          <w:p w14:paraId="3286CF9B" w14:textId="3E0D4108" w:rsidR="008136F7" w:rsidRPr="004B71FD" w:rsidRDefault="008136F7" w:rsidP="008136F7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8136F7" w:rsidRPr="004B71FD" w:rsidRDefault="008136F7" w:rsidP="008136F7"/>
        </w:tc>
        <w:tc>
          <w:tcPr>
            <w:tcW w:w="810" w:type="dxa"/>
          </w:tcPr>
          <w:p w14:paraId="724AB715" w14:textId="77777777" w:rsidR="008136F7" w:rsidRPr="004B71FD" w:rsidRDefault="008136F7" w:rsidP="008136F7"/>
        </w:tc>
        <w:tc>
          <w:tcPr>
            <w:tcW w:w="1800" w:type="dxa"/>
          </w:tcPr>
          <w:p w14:paraId="375E960B" w14:textId="77777777" w:rsidR="008136F7" w:rsidRPr="004B71FD" w:rsidRDefault="008136F7" w:rsidP="008136F7"/>
        </w:tc>
        <w:tc>
          <w:tcPr>
            <w:tcW w:w="1710" w:type="dxa"/>
          </w:tcPr>
          <w:p w14:paraId="42AEEFC0" w14:textId="77777777" w:rsidR="008136F7" w:rsidRPr="004B71FD" w:rsidRDefault="008136F7" w:rsidP="008136F7"/>
        </w:tc>
      </w:tr>
      <w:tr w:rsidR="008136F7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048520AB" w:rsidR="008136F7" w:rsidRPr="004B71FD" w:rsidRDefault="008136F7" w:rsidP="008136F7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8136F7" w:rsidRPr="004B71FD" w:rsidRDefault="008136F7" w:rsidP="008136F7"/>
        </w:tc>
        <w:tc>
          <w:tcPr>
            <w:tcW w:w="810" w:type="dxa"/>
          </w:tcPr>
          <w:p w14:paraId="50F47B09" w14:textId="77777777" w:rsidR="008136F7" w:rsidRPr="004B71FD" w:rsidRDefault="008136F7" w:rsidP="008136F7"/>
        </w:tc>
        <w:tc>
          <w:tcPr>
            <w:tcW w:w="1800" w:type="dxa"/>
          </w:tcPr>
          <w:p w14:paraId="4E20F9B6" w14:textId="77777777" w:rsidR="008136F7" w:rsidRPr="004B71FD" w:rsidRDefault="008136F7" w:rsidP="008136F7"/>
        </w:tc>
        <w:tc>
          <w:tcPr>
            <w:tcW w:w="1710" w:type="dxa"/>
          </w:tcPr>
          <w:p w14:paraId="6218951B" w14:textId="77777777" w:rsidR="008136F7" w:rsidRPr="004B71FD" w:rsidRDefault="008136F7" w:rsidP="008136F7"/>
        </w:tc>
      </w:tr>
      <w:tr w:rsidR="008136F7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5C5D13B4" w:rsidR="008136F7" w:rsidRPr="004B71FD" w:rsidRDefault="008136F7" w:rsidP="008136F7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10DD0F62" w14:textId="77777777" w:rsidR="008136F7" w:rsidRPr="004B71FD" w:rsidRDefault="008136F7" w:rsidP="008136F7"/>
        </w:tc>
        <w:tc>
          <w:tcPr>
            <w:tcW w:w="810" w:type="dxa"/>
          </w:tcPr>
          <w:p w14:paraId="0BA3E059" w14:textId="77777777" w:rsidR="008136F7" w:rsidRPr="004B71FD" w:rsidRDefault="008136F7" w:rsidP="008136F7"/>
        </w:tc>
        <w:tc>
          <w:tcPr>
            <w:tcW w:w="1800" w:type="dxa"/>
          </w:tcPr>
          <w:p w14:paraId="28E25D39" w14:textId="77777777" w:rsidR="008136F7" w:rsidRPr="004B71FD" w:rsidRDefault="008136F7" w:rsidP="008136F7"/>
        </w:tc>
        <w:tc>
          <w:tcPr>
            <w:tcW w:w="1710" w:type="dxa"/>
          </w:tcPr>
          <w:p w14:paraId="0F1F119A" w14:textId="77777777" w:rsidR="008136F7" w:rsidRPr="004B71FD" w:rsidRDefault="008136F7" w:rsidP="008136F7"/>
        </w:tc>
      </w:tr>
      <w:tr w:rsidR="008136F7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4BE60781" w:rsidR="008136F7" w:rsidRPr="004B71FD" w:rsidRDefault="008136F7" w:rsidP="008136F7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1F8F2142" w14:textId="77777777" w:rsidR="008136F7" w:rsidRPr="004B71FD" w:rsidRDefault="008136F7" w:rsidP="008136F7"/>
        </w:tc>
        <w:tc>
          <w:tcPr>
            <w:tcW w:w="810" w:type="dxa"/>
          </w:tcPr>
          <w:p w14:paraId="50FBA457" w14:textId="77777777" w:rsidR="008136F7" w:rsidRPr="004B71FD" w:rsidRDefault="008136F7" w:rsidP="008136F7"/>
        </w:tc>
        <w:tc>
          <w:tcPr>
            <w:tcW w:w="1800" w:type="dxa"/>
          </w:tcPr>
          <w:p w14:paraId="60DC7366" w14:textId="77777777" w:rsidR="008136F7" w:rsidRPr="004B71FD" w:rsidRDefault="008136F7" w:rsidP="008136F7"/>
        </w:tc>
        <w:tc>
          <w:tcPr>
            <w:tcW w:w="1710" w:type="dxa"/>
          </w:tcPr>
          <w:p w14:paraId="0443E913" w14:textId="77777777" w:rsidR="008136F7" w:rsidRPr="004B71FD" w:rsidRDefault="008136F7" w:rsidP="008136F7"/>
        </w:tc>
      </w:tr>
      <w:tr w:rsidR="008136F7" w14:paraId="5AA01A1F" w14:textId="77777777" w:rsidTr="002D649B">
        <w:trPr>
          <w:trHeight w:val="444"/>
        </w:trPr>
        <w:tc>
          <w:tcPr>
            <w:tcW w:w="5688" w:type="dxa"/>
          </w:tcPr>
          <w:p w14:paraId="602283AF" w14:textId="77777777" w:rsidR="008136F7" w:rsidRPr="002B3E11" w:rsidRDefault="008136F7" w:rsidP="008136F7">
            <w:r w:rsidRPr="002B3E11">
              <w:t xml:space="preserve">ED 4737 Content Area Reading (3 credits) </w:t>
            </w:r>
          </w:p>
          <w:p w14:paraId="1F2D4697" w14:textId="2722AA44" w:rsidR="008136F7" w:rsidRPr="004B71FD" w:rsidRDefault="008136F7" w:rsidP="008136F7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6F9DAE9" w14:textId="77777777" w:rsidR="008136F7" w:rsidRPr="004B71FD" w:rsidRDefault="008136F7" w:rsidP="008136F7"/>
        </w:tc>
        <w:tc>
          <w:tcPr>
            <w:tcW w:w="810" w:type="dxa"/>
          </w:tcPr>
          <w:p w14:paraId="5A4FDE21" w14:textId="77777777" w:rsidR="008136F7" w:rsidRPr="004B71FD" w:rsidRDefault="008136F7" w:rsidP="008136F7"/>
        </w:tc>
        <w:tc>
          <w:tcPr>
            <w:tcW w:w="1800" w:type="dxa"/>
          </w:tcPr>
          <w:p w14:paraId="45098EC0" w14:textId="77777777" w:rsidR="008136F7" w:rsidRPr="004B71FD" w:rsidRDefault="008136F7" w:rsidP="008136F7"/>
        </w:tc>
        <w:tc>
          <w:tcPr>
            <w:tcW w:w="1710" w:type="dxa"/>
          </w:tcPr>
          <w:p w14:paraId="1AB631C5" w14:textId="77777777" w:rsidR="008136F7" w:rsidRPr="004B71FD" w:rsidRDefault="008136F7" w:rsidP="008136F7"/>
        </w:tc>
      </w:tr>
      <w:tr w:rsidR="00124B60" w14:paraId="2D6629C4" w14:textId="77777777" w:rsidTr="002D649B">
        <w:trPr>
          <w:trHeight w:val="444"/>
        </w:trPr>
        <w:tc>
          <w:tcPr>
            <w:tcW w:w="5688" w:type="dxa"/>
          </w:tcPr>
          <w:p w14:paraId="5B3F303D" w14:textId="77777777" w:rsidR="00124B60" w:rsidRDefault="00124B60" w:rsidP="00124B60">
            <w:pPr>
              <w:spacing w:line="360" w:lineRule="auto"/>
            </w:pPr>
            <w:r w:rsidRPr="00124B60">
              <w:t>ED 3410 Secondary Science Methods (4 credits</w:t>
            </w:r>
            <w:r w:rsidR="008136F7">
              <w:t>)</w:t>
            </w:r>
          </w:p>
          <w:p w14:paraId="697F039F" w14:textId="4FFBD0FC" w:rsidR="008136F7" w:rsidRPr="00F103EB" w:rsidRDefault="008136F7" w:rsidP="00124B60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8BAC9B3" w14:textId="77777777" w:rsidR="00124B60" w:rsidRPr="004B71FD" w:rsidRDefault="00124B60" w:rsidP="00E6238B"/>
        </w:tc>
        <w:tc>
          <w:tcPr>
            <w:tcW w:w="810" w:type="dxa"/>
          </w:tcPr>
          <w:p w14:paraId="40D8A7D4" w14:textId="77777777" w:rsidR="00124B60" w:rsidRPr="004B71FD" w:rsidRDefault="00124B60" w:rsidP="00E6238B"/>
        </w:tc>
        <w:tc>
          <w:tcPr>
            <w:tcW w:w="1800" w:type="dxa"/>
          </w:tcPr>
          <w:p w14:paraId="52AB34A6" w14:textId="77777777" w:rsidR="00124B60" w:rsidRPr="004B71FD" w:rsidRDefault="00124B60" w:rsidP="00E6238B"/>
        </w:tc>
        <w:tc>
          <w:tcPr>
            <w:tcW w:w="1710" w:type="dxa"/>
          </w:tcPr>
          <w:p w14:paraId="0D0FACD5" w14:textId="77777777" w:rsidR="00124B60" w:rsidRPr="004B71FD" w:rsidRDefault="00124B60" w:rsidP="00E6238B"/>
        </w:tc>
      </w:tr>
      <w:tr w:rsidR="00E6238B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44ED7A6A" w:rsidR="00E6238B" w:rsidRPr="004B71FD" w:rsidRDefault="00E6238B" w:rsidP="00124B6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E6238B" w:rsidRPr="004B71FD" w:rsidRDefault="00E6238B" w:rsidP="00E6238B"/>
        </w:tc>
        <w:tc>
          <w:tcPr>
            <w:tcW w:w="810" w:type="dxa"/>
          </w:tcPr>
          <w:p w14:paraId="4D182498" w14:textId="77777777" w:rsidR="00E6238B" w:rsidRPr="004B71FD" w:rsidRDefault="00E6238B" w:rsidP="00E6238B"/>
        </w:tc>
        <w:tc>
          <w:tcPr>
            <w:tcW w:w="1800" w:type="dxa"/>
          </w:tcPr>
          <w:p w14:paraId="3240CA0A" w14:textId="77777777" w:rsidR="00E6238B" w:rsidRPr="004B71FD" w:rsidRDefault="00E6238B" w:rsidP="00E6238B"/>
        </w:tc>
        <w:tc>
          <w:tcPr>
            <w:tcW w:w="1710" w:type="dxa"/>
          </w:tcPr>
          <w:p w14:paraId="7A93ADE8" w14:textId="77777777" w:rsidR="00E6238B" w:rsidRPr="004B71FD" w:rsidRDefault="00E6238B" w:rsidP="00E6238B"/>
        </w:tc>
      </w:tr>
      <w:tr w:rsidR="00E6238B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2ECE4B75" w:rsidR="00E6238B" w:rsidRPr="004B71FD" w:rsidRDefault="00E6238B" w:rsidP="00124B6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E6238B" w:rsidRPr="004B71FD" w:rsidRDefault="00E6238B" w:rsidP="00E6238B"/>
        </w:tc>
        <w:tc>
          <w:tcPr>
            <w:tcW w:w="810" w:type="dxa"/>
          </w:tcPr>
          <w:p w14:paraId="4FA6187E" w14:textId="77777777" w:rsidR="00E6238B" w:rsidRPr="004B71FD" w:rsidRDefault="00E6238B" w:rsidP="00E6238B"/>
        </w:tc>
        <w:tc>
          <w:tcPr>
            <w:tcW w:w="1800" w:type="dxa"/>
          </w:tcPr>
          <w:p w14:paraId="320673EA" w14:textId="77777777" w:rsidR="00E6238B" w:rsidRPr="004B71FD" w:rsidRDefault="00E6238B" w:rsidP="00E6238B"/>
        </w:tc>
        <w:tc>
          <w:tcPr>
            <w:tcW w:w="1710" w:type="dxa"/>
          </w:tcPr>
          <w:p w14:paraId="3C999F31" w14:textId="77777777" w:rsidR="00E6238B" w:rsidRPr="004B71FD" w:rsidRDefault="00E6238B" w:rsidP="00E6238B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8A48F5" w14:paraId="024F3FA4" w14:textId="77777777" w:rsidTr="00A73748">
        <w:trPr>
          <w:trHeight w:val="94"/>
        </w:trPr>
        <w:tc>
          <w:tcPr>
            <w:tcW w:w="11088" w:type="dxa"/>
            <w:gridSpan w:val="5"/>
          </w:tcPr>
          <w:p w14:paraId="32CD1FF1" w14:textId="77777777" w:rsidR="008A48F5" w:rsidRDefault="008A48F5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/Methods Courses.</w:t>
            </w:r>
          </w:p>
        </w:tc>
      </w:tr>
      <w:tr w:rsidR="008A48F5" w14:paraId="156E927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354916F3" w14:textId="77777777" w:rsidR="008A48F5" w:rsidRPr="00E54D7F" w:rsidRDefault="008A48F5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0022DBD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7EA184BF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8A48F5" w14:paraId="66C5DFAC" w14:textId="77777777" w:rsidTr="00A73748">
        <w:trPr>
          <w:trHeight w:val="94"/>
        </w:trPr>
        <w:tc>
          <w:tcPr>
            <w:tcW w:w="5665" w:type="dxa"/>
            <w:vMerge/>
          </w:tcPr>
          <w:p w14:paraId="4DF5BB77" w14:textId="77777777" w:rsidR="008A48F5" w:rsidRPr="00E54D7F" w:rsidRDefault="008A48F5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6725B51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CA06282" w14:textId="77777777" w:rsidR="008A48F5" w:rsidRPr="00E54D7F" w:rsidRDefault="008A48F5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1FEFEF71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52C19033" w14:textId="77777777" w:rsidR="008A48F5" w:rsidRPr="00E54D7F" w:rsidRDefault="008A48F5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8A48F5" w14:paraId="602A876C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022BFF2" w14:textId="77777777" w:rsidR="008A48F5" w:rsidRPr="001532BA" w:rsidRDefault="008A48F5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8A48F5" w14:paraId="5FCD79CF" w14:textId="77777777" w:rsidTr="00A73748">
        <w:trPr>
          <w:trHeight w:val="441"/>
        </w:trPr>
        <w:tc>
          <w:tcPr>
            <w:tcW w:w="5665" w:type="dxa"/>
          </w:tcPr>
          <w:p w14:paraId="5A9A1246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C33696B" w14:textId="0AC2221D" w:rsidR="008A48F5" w:rsidRPr="00124B60" w:rsidRDefault="008A48F5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1B5FF31B" w14:textId="77777777" w:rsidR="008A48F5" w:rsidRDefault="008A48F5" w:rsidP="00A73748"/>
        </w:tc>
        <w:tc>
          <w:tcPr>
            <w:tcW w:w="810" w:type="dxa"/>
          </w:tcPr>
          <w:p w14:paraId="4AFE265A" w14:textId="77777777" w:rsidR="008A48F5" w:rsidRDefault="008A48F5" w:rsidP="00A73748"/>
        </w:tc>
        <w:tc>
          <w:tcPr>
            <w:tcW w:w="1620" w:type="dxa"/>
          </w:tcPr>
          <w:p w14:paraId="131238D8" w14:textId="77777777" w:rsidR="008A48F5" w:rsidRDefault="008A48F5" w:rsidP="00A73748"/>
        </w:tc>
        <w:tc>
          <w:tcPr>
            <w:tcW w:w="1733" w:type="dxa"/>
          </w:tcPr>
          <w:p w14:paraId="3D1B6A65" w14:textId="77777777" w:rsidR="008A48F5" w:rsidRDefault="008A48F5" w:rsidP="00A73748"/>
        </w:tc>
      </w:tr>
      <w:tr w:rsidR="008A48F5" w14:paraId="07758AB2" w14:textId="77777777" w:rsidTr="00A73748">
        <w:trPr>
          <w:trHeight w:val="457"/>
        </w:trPr>
        <w:tc>
          <w:tcPr>
            <w:tcW w:w="5665" w:type="dxa"/>
          </w:tcPr>
          <w:p w14:paraId="68C6E139" w14:textId="77777777" w:rsidR="008A48F5" w:rsidRPr="00F103EB" w:rsidRDefault="008A48F5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1A5B377C" w14:textId="19B8C7D8" w:rsidR="008A48F5" w:rsidRPr="00124B60" w:rsidRDefault="008A48F5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386C537C" w14:textId="77777777" w:rsidR="008A48F5" w:rsidRDefault="008A48F5" w:rsidP="00A73748"/>
        </w:tc>
        <w:tc>
          <w:tcPr>
            <w:tcW w:w="810" w:type="dxa"/>
          </w:tcPr>
          <w:p w14:paraId="2ECB81CE" w14:textId="77777777" w:rsidR="008A48F5" w:rsidRDefault="008A48F5" w:rsidP="00A73748"/>
        </w:tc>
        <w:tc>
          <w:tcPr>
            <w:tcW w:w="1620" w:type="dxa"/>
          </w:tcPr>
          <w:p w14:paraId="503F99CC" w14:textId="77777777" w:rsidR="008A48F5" w:rsidRDefault="008A48F5" w:rsidP="00A73748"/>
        </w:tc>
        <w:tc>
          <w:tcPr>
            <w:tcW w:w="1733" w:type="dxa"/>
          </w:tcPr>
          <w:p w14:paraId="32FBF868" w14:textId="77777777" w:rsidR="008A48F5" w:rsidRDefault="008A48F5" w:rsidP="00A73748"/>
        </w:tc>
      </w:tr>
      <w:tr w:rsidR="008A48F5" w14:paraId="7AA5621B" w14:textId="77777777" w:rsidTr="00A73748">
        <w:trPr>
          <w:trHeight w:val="457"/>
        </w:trPr>
        <w:tc>
          <w:tcPr>
            <w:tcW w:w="5665" w:type="dxa"/>
          </w:tcPr>
          <w:p w14:paraId="76973CD6" w14:textId="77777777" w:rsidR="008A48F5" w:rsidRPr="00F103EB" w:rsidRDefault="008A48F5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F380BAB" w14:textId="43F2809C" w:rsidR="008A48F5" w:rsidRPr="00124B60" w:rsidRDefault="008A48F5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142467CE" w14:textId="77777777" w:rsidR="008A48F5" w:rsidRDefault="008A48F5" w:rsidP="00A73748"/>
        </w:tc>
        <w:tc>
          <w:tcPr>
            <w:tcW w:w="810" w:type="dxa"/>
          </w:tcPr>
          <w:p w14:paraId="53AF04A7" w14:textId="77777777" w:rsidR="008A48F5" w:rsidRDefault="008A48F5" w:rsidP="00A73748"/>
        </w:tc>
        <w:tc>
          <w:tcPr>
            <w:tcW w:w="1620" w:type="dxa"/>
          </w:tcPr>
          <w:p w14:paraId="7C526B0F" w14:textId="77777777" w:rsidR="008A48F5" w:rsidRDefault="008A48F5" w:rsidP="00A73748"/>
        </w:tc>
        <w:tc>
          <w:tcPr>
            <w:tcW w:w="1733" w:type="dxa"/>
          </w:tcPr>
          <w:p w14:paraId="00E209FA" w14:textId="77777777" w:rsidR="008A48F5" w:rsidRDefault="008A48F5" w:rsidP="00A73748"/>
        </w:tc>
      </w:tr>
      <w:tr w:rsidR="008A48F5" w14:paraId="21BA29C3" w14:textId="77777777" w:rsidTr="00A73748">
        <w:trPr>
          <w:trHeight w:val="441"/>
        </w:trPr>
        <w:tc>
          <w:tcPr>
            <w:tcW w:w="5665" w:type="dxa"/>
          </w:tcPr>
          <w:p w14:paraId="35B19F0B" w14:textId="77777777" w:rsidR="008A48F5" w:rsidRPr="00F103EB" w:rsidRDefault="008A48F5" w:rsidP="00A73748">
            <w:pPr>
              <w:spacing w:line="360" w:lineRule="auto"/>
            </w:pPr>
            <w:r w:rsidRPr="00F103EB">
              <w:lastRenderedPageBreak/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0343507C" w14:textId="37790008" w:rsidR="008A48F5" w:rsidRPr="00124B60" w:rsidRDefault="008A48F5" w:rsidP="00A73748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4873621D" w14:textId="77777777" w:rsidR="008A48F5" w:rsidRDefault="008A48F5" w:rsidP="00A73748"/>
        </w:tc>
        <w:tc>
          <w:tcPr>
            <w:tcW w:w="810" w:type="dxa"/>
          </w:tcPr>
          <w:p w14:paraId="0D87CDCE" w14:textId="77777777" w:rsidR="008A48F5" w:rsidRDefault="008A48F5" w:rsidP="00A73748"/>
        </w:tc>
        <w:tc>
          <w:tcPr>
            <w:tcW w:w="1620" w:type="dxa"/>
          </w:tcPr>
          <w:p w14:paraId="2DEF0518" w14:textId="77777777" w:rsidR="008A48F5" w:rsidRDefault="008A48F5" w:rsidP="00A73748"/>
        </w:tc>
        <w:tc>
          <w:tcPr>
            <w:tcW w:w="1733" w:type="dxa"/>
          </w:tcPr>
          <w:p w14:paraId="45A33878" w14:textId="77777777" w:rsidR="008A48F5" w:rsidRDefault="008A48F5" w:rsidP="00A73748"/>
        </w:tc>
      </w:tr>
      <w:tr w:rsidR="008A48F5" w14:paraId="0F47E310" w14:textId="77777777" w:rsidTr="00A73748">
        <w:trPr>
          <w:trHeight w:val="441"/>
        </w:trPr>
        <w:tc>
          <w:tcPr>
            <w:tcW w:w="5665" w:type="dxa"/>
          </w:tcPr>
          <w:p w14:paraId="39E3E762" w14:textId="69575E2F" w:rsidR="008A48F5" w:rsidRPr="00124B60" w:rsidRDefault="008A48F5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77307CD4" w14:textId="77777777" w:rsidR="008A48F5" w:rsidRDefault="008A48F5" w:rsidP="00A73748"/>
        </w:tc>
        <w:tc>
          <w:tcPr>
            <w:tcW w:w="810" w:type="dxa"/>
          </w:tcPr>
          <w:p w14:paraId="1A31D63E" w14:textId="77777777" w:rsidR="008A48F5" w:rsidRDefault="008A48F5" w:rsidP="00A73748"/>
        </w:tc>
        <w:tc>
          <w:tcPr>
            <w:tcW w:w="1620" w:type="dxa"/>
          </w:tcPr>
          <w:p w14:paraId="04F4BA81" w14:textId="77777777" w:rsidR="008A48F5" w:rsidRDefault="008A48F5" w:rsidP="00A73748"/>
        </w:tc>
        <w:tc>
          <w:tcPr>
            <w:tcW w:w="1733" w:type="dxa"/>
          </w:tcPr>
          <w:p w14:paraId="3BA3A042" w14:textId="77777777" w:rsidR="008A48F5" w:rsidRDefault="008A48F5" w:rsidP="00A73748"/>
        </w:tc>
      </w:tr>
      <w:tr w:rsidR="008A48F5" w14:paraId="041EF306" w14:textId="77777777" w:rsidTr="00A73748">
        <w:trPr>
          <w:trHeight w:val="94"/>
        </w:trPr>
        <w:tc>
          <w:tcPr>
            <w:tcW w:w="5665" w:type="dxa"/>
          </w:tcPr>
          <w:p w14:paraId="1D5FB916" w14:textId="244D1412" w:rsidR="008A48F5" w:rsidRPr="00124B60" w:rsidRDefault="008A48F5" w:rsidP="00A73748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7C4C3969" w14:textId="77777777" w:rsidR="008A48F5" w:rsidRDefault="008A48F5" w:rsidP="00A73748"/>
        </w:tc>
        <w:tc>
          <w:tcPr>
            <w:tcW w:w="810" w:type="dxa"/>
          </w:tcPr>
          <w:p w14:paraId="134368BC" w14:textId="77777777" w:rsidR="008A48F5" w:rsidRDefault="008A48F5" w:rsidP="00A73748"/>
        </w:tc>
        <w:tc>
          <w:tcPr>
            <w:tcW w:w="1620" w:type="dxa"/>
          </w:tcPr>
          <w:p w14:paraId="1C15A3E1" w14:textId="77777777" w:rsidR="008A48F5" w:rsidRDefault="008A48F5" w:rsidP="00A73748"/>
        </w:tc>
        <w:tc>
          <w:tcPr>
            <w:tcW w:w="1733" w:type="dxa"/>
          </w:tcPr>
          <w:p w14:paraId="053CAF55" w14:textId="77777777" w:rsidR="008A48F5" w:rsidRDefault="008A48F5" w:rsidP="00A73748"/>
        </w:tc>
      </w:tr>
    </w:tbl>
    <w:p w14:paraId="789CB7F7" w14:textId="2F4A83F4" w:rsidR="008A48F5" w:rsidRDefault="008A48F5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739FF57F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234A3D">
              <w:rPr>
                <w:b/>
                <w:i/>
              </w:rPr>
              <w:t>Physics</w:t>
            </w:r>
            <w:r>
              <w:rPr>
                <w:b/>
                <w:i/>
              </w:rPr>
              <w:t xml:space="preserve"> Content</w:t>
            </w:r>
            <w:r w:rsidR="000A658A">
              <w:rPr>
                <w:b/>
                <w:i/>
              </w:rPr>
              <w:t xml:space="preserve">/Research </w:t>
            </w:r>
            <w:r>
              <w:rPr>
                <w:b/>
                <w:i/>
              </w:rPr>
              <w:t>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4B71FD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7C78F2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4C66D1A2" w:rsidR="007C78F2" w:rsidRPr="00ED1E41" w:rsidRDefault="007C78F2" w:rsidP="004B71FD">
            <w:pPr>
              <w:spacing w:line="360" w:lineRule="auto"/>
              <w:rPr>
                <w:highlight w:val="green"/>
              </w:rPr>
            </w:pPr>
            <w:r w:rsidRPr="005D0113">
              <w:t xml:space="preserve">MATH 2471 Calculus I (5 credits) </w:t>
            </w:r>
            <w:r w:rsidRPr="005D0113">
              <w:br/>
            </w:r>
            <w:r w:rsidR="00C27253" w:rsidRPr="005D0113">
              <w:rPr>
                <w:i/>
                <w:iCs/>
              </w:rPr>
              <w:t>P</w:t>
            </w:r>
            <w:r w:rsidRPr="005D0113">
              <w:rPr>
                <w:i/>
                <w:iCs/>
              </w:rPr>
              <w:t>rerequisite for PHYS 2101</w:t>
            </w:r>
          </w:p>
        </w:tc>
        <w:tc>
          <w:tcPr>
            <w:tcW w:w="1260" w:type="dxa"/>
          </w:tcPr>
          <w:p w14:paraId="0278AACC" w14:textId="77777777" w:rsidR="007C78F2" w:rsidRDefault="007C78F2" w:rsidP="00B92517"/>
        </w:tc>
        <w:tc>
          <w:tcPr>
            <w:tcW w:w="810" w:type="dxa"/>
          </w:tcPr>
          <w:p w14:paraId="2AAF2B24" w14:textId="028D5168" w:rsidR="007C78F2" w:rsidRDefault="007C78F2" w:rsidP="00B92517"/>
        </w:tc>
        <w:tc>
          <w:tcPr>
            <w:tcW w:w="1620" w:type="dxa"/>
          </w:tcPr>
          <w:p w14:paraId="1D16C1E5" w14:textId="77777777" w:rsidR="007C78F2" w:rsidRDefault="007C78F2" w:rsidP="00B92517"/>
        </w:tc>
        <w:tc>
          <w:tcPr>
            <w:tcW w:w="1708" w:type="dxa"/>
          </w:tcPr>
          <w:p w14:paraId="0D19426A" w14:textId="77777777" w:rsidR="007C78F2" w:rsidRDefault="007C78F2" w:rsidP="00B92517"/>
        </w:tc>
      </w:tr>
      <w:tr w:rsidR="007C78F2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1ACB81B" w:rsidR="008A48F5" w:rsidRPr="00124B60" w:rsidRDefault="00D669F4" w:rsidP="004B71FD">
            <w:pPr>
              <w:spacing w:line="360" w:lineRule="auto"/>
            </w:pPr>
            <w:r w:rsidRPr="008A3F11">
              <w:t>PHYS 1101 General Physics 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1 Physics I (5 credits)</w:t>
            </w:r>
          </w:p>
        </w:tc>
        <w:tc>
          <w:tcPr>
            <w:tcW w:w="1260" w:type="dxa"/>
          </w:tcPr>
          <w:p w14:paraId="10E0FCF8" w14:textId="77777777" w:rsidR="007C78F2" w:rsidRDefault="007C78F2" w:rsidP="00B92517"/>
        </w:tc>
        <w:tc>
          <w:tcPr>
            <w:tcW w:w="810" w:type="dxa"/>
          </w:tcPr>
          <w:p w14:paraId="1F2E648D" w14:textId="0C28B629" w:rsidR="007C78F2" w:rsidRDefault="007C78F2" w:rsidP="00B92517"/>
        </w:tc>
        <w:tc>
          <w:tcPr>
            <w:tcW w:w="1620" w:type="dxa"/>
          </w:tcPr>
          <w:p w14:paraId="51D43C8E" w14:textId="77777777" w:rsidR="007C78F2" w:rsidRDefault="007C78F2" w:rsidP="00B92517"/>
        </w:tc>
        <w:tc>
          <w:tcPr>
            <w:tcW w:w="1708" w:type="dxa"/>
          </w:tcPr>
          <w:p w14:paraId="5623EA6D" w14:textId="77777777" w:rsidR="007C78F2" w:rsidRDefault="007C78F2" w:rsidP="00B92517"/>
        </w:tc>
      </w:tr>
      <w:tr w:rsidR="007C78F2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18AB20D1" w:rsidR="008A48F5" w:rsidRPr="00124B60" w:rsidRDefault="00D669F4" w:rsidP="004B71FD">
            <w:pPr>
              <w:spacing w:line="360" w:lineRule="auto"/>
            </w:pPr>
            <w:r w:rsidRPr="008A3F11">
              <w:t>PHYS 1102 General Physics II (4 credits)</w:t>
            </w:r>
            <w:r w:rsidR="007C78F2" w:rsidRPr="008A3F11">
              <w:t xml:space="preserve"> </w:t>
            </w:r>
            <w:r w:rsidR="007C78F2" w:rsidRPr="008A3F11">
              <w:rPr>
                <w:b/>
                <w:u w:val="single"/>
              </w:rPr>
              <w:t>OR</w:t>
            </w:r>
            <w:r w:rsidR="007C78F2" w:rsidRPr="008A3F11">
              <w:t xml:space="preserve"> </w:t>
            </w:r>
            <w:r w:rsidR="007C78F2" w:rsidRPr="008A3F11">
              <w:br/>
            </w:r>
            <w:r w:rsidRPr="008A3F11">
              <w:t>PHYS 2102 Physics II (5 credits)</w:t>
            </w:r>
          </w:p>
        </w:tc>
        <w:tc>
          <w:tcPr>
            <w:tcW w:w="1260" w:type="dxa"/>
          </w:tcPr>
          <w:p w14:paraId="72B40A19" w14:textId="77777777" w:rsidR="007C78F2" w:rsidRDefault="007C78F2" w:rsidP="00B92517"/>
        </w:tc>
        <w:tc>
          <w:tcPr>
            <w:tcW w:w="810" w:type="dxa"/>
          </w:tcPr>
          <w:p w14:paraId="7FF45571" w14:textId="77777777" w:rsidR="007C78F2" w:rsidRDefault="007C78F2" w:rsidP="00B92517"/>
        </w:tc>
        <w:tc>
          <w:tcPr>
            <w:tcW w:w="1620" w:type="dxa"/>
          </w:tcPr>
          <w:p w14:paraId="5B7ED3B3" w14:textId="77777777" w:rsidR="007C78F2" w:rsidRDefault="007C78F2" w:rsidP="00B92517"/>
        </w:tc>
        <w:tc>
          <w:tcPr>
            <w:tcW w:w="1708" w:type="dxa"/>
          </w:tcPr>
          <w:p w14:paraId="2B8C596A" w14:textId="77777777" w:rsidR="007C78F2" w:rsidRDefault="007C78F2" w:rsidP="00B92517"/>
        </w:tc>
      </w:tr>
      <w:tr w:rsidR="007C78F2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17CE725A" w:rsidR="008A48F5" w:rsidRPr="00124B60" w:rsidRDefault="007C78F2" w:rsidP="004B71FD">
            <w:pPr>
              <w:spacing w:line="360" w:lineRule="auto"/>
            </w:pPr>
            <w:r w:rsidRPr="00826EE6">
              <w:t>PHYS 2500 Electronics</w:t>
            </w:r>
            <w:r w:rsidR="00C27253" w:rsidRPr="00826EE6">
              <w:t xml:space="preserve"> I</w:t>
            </w:r>
            <w:r w:rsidRPr="00826EE6">
              <w:t xml:space="preserve"> (4 credits)</w:t>
            </w:r>
          </w:p>
        </w:tc>
        <w:tc>
          <w:tcPr>
            <w:tcW w:w="1260" w:type="dxa"/>
          </w:tcPr>
          <w:p w14:paraId="5D16CC55" w14:textId="77777777" w:rsidR="007C78F2" w:rsidRDefault="007C78F2" w:rsidP="00B92517"/>
        </w:tc>
        <w:tc>
          <w:tcPr>
            <w:tcW w:w="810" w:type="dxa"/>
          </w:tcPr>
          <w:p w14:paraId="4EA9BDA8" w14:textId="77777777" w:rsidR="007C78F2" w:rsidRDefault="007C78F2" w:rsidP="00B92517"/>
        </w:tc>
        <w:tc>
          <w:tcPr>
            <w:tcW w:w="1620" w:type="dxa"/>
          </w:tcPr>
          <w:p w14:paraId="60DDBBA2" w14:textId="77777777" w:rsidR="007C78F2" w:rsidRDefault="007C78F2" w:rsidP="00B92517"/>
        </w:tc>
        <w:tc>
          <w:tcPr>
            <w:tcW w:w="1708" w:type="dxa"/>
          </w:tcPr>
          <w:p w14:paraId="35741B61" w14:textId="77777777" w:rsidR="007C78F2" w:rsidRDefault="007C78F2" w:rsidP="00B92517"/>
        </w:tc>
      </w:tr>
      <w:tr w:rsidR="007C78F2" w14:paraId="5E218EF2" w14:textId="77777777" w:rsidTr="00F11B04">
        <w:trPr>
          <w:trHeight w:val="458"/>
        </w:trPr>
        <w:tc>
          <w:tcPr>
            <w:tcW w:w="5688" w:type="dxa"/>
          </w:tcPr>
          <w:p w14:paraId="1E7D9C70" w14:textId="01234E36" w:rsidR="008A48F5" w:rsidRPr="00124B60" w:rsidRDefault="007C78F2" w:rsidP="004B71FD">
            <w:pPr>
              <w:spacing w:line="360" w:lineRule="auto"/>
            </w:pPr>
            <w:r w:rsidRPr="00826EE6">
              <w:t xml:space="preserve">PHYS </w:t>
            </w:r>
            <w:r w:rsidR="00727677" w:rsidRPr="00826EE6">
              <w:t>3103</w:t>
            </w:r>
            <w:r w:rsidRPr="00826EE6">
              <w:t xml:space="preserve"> Physics </w:t>
            </w:r>
            <w:r w:rsidR="00727677" w:rsidRPr="00826EE6">
              <w:t xml:space="preserve">III </w:t>
            </w:r>
            <w:r w:rsidRPr="00826EE6">
              <w:t>(4 credits)</w:t>
            </w:r>
          </w:p>
        </w:tc>
        <w:tc>
          <w:tcPr>
            <w:tcW w:w="1260" w:type="dxa"/>
          </w:tcPr>
          <w:p w14:paraId="53E72BC3" w14:textId="77777777" w:rsidR="007C78F2" w:rsidRDefault="007C78F2" w:rsidP="00B92517"/>
        </w:tc>
        <w:tc>
          <w:tcPr>
            <w:tcW w:w="810" w:type="dxa"/>
          </w:tcPr>
          <w:p w14:paraId="6686B5B9" w14:textId="77777777" w:rsidR="007C78F2" w:rsidRDefault="007C78F2" w:rsidP="00B92517"/>
        </w:tc>
        <w:tc>
          <w:tcPr>
            <w:tcW w:w="1620" w:type="dxa"/>
          </w:tcPr>
          <w:p w14:paraId="58F66AE6" w14:textId="77777777" w:rsidR="007C78F2" w:rsidRDefault="007C78F2" w:rsidP="00B92517"/>
        </w:tc>
        <w:tc>
          <w:tcPr>
            <w:tcW w:w="1708" w:type="dxa"/>
          </w:tcPr>
          <w:p w14:paraId="006FDA97" w14:textId="77777777" w:rsidR="007C78F2" w:rsidRDefault="007C78F2" w:rsidP="00B92517"/>
        </w:tc>
      </w:tr>
      <w:tr w:rsidR="007C78F2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2E00338D" w:rsidR="008A48F5" w:rsidRPr="00826EE6" w:rsidRDefault="007C78F2" w:rsidP="004B71FD">
            <w:pPr>
              <w:spacing w:line="360" w:lineRule="auto"/>
            </w:pPr>
            <w:r w:rsidRPr="00826EE6">
              <w:t>PHYS 4</w:t>
            </w:r>
            <w:r w:rsidR="005D0113" w:rsidRPr="00826EE6">
              <w:t>300</w:t>
            </w:r>
            <w:r w:rsidRPr="00826EE6">
              <w:t xml:space="preserve"> Optics (4 credits)</w:t>
            </w:r>
          </w:p>
        </w:tc>
        <w:tc>
          <w:tcPr>
            <w:tcW w:w="1260" w:type="dxa"/>
          </w:tcPr>
          <w:p w14:paraId="15C7B3BB" w14:textId="77777777" w:rsidR="007C78F2" w:rsidRDefault="007C78F2" w:rsidP="00B92517"/>
        </w:tc>
        <w:tc>
          <w:tcPr>
            <w:tcW w:w="810" w:type="dxa"/>
          </w:tcPr>
          <w:p w14:paraId="5F487E9E" w14:textId="1194D54D" w:rsidR="007C78F2" w:rsidRDefault="007C78F2" w:rsidP="00B92517"/>
        </w:tc>
        <w:tc>
          <w:tcPr>
            <w:tcW w:w="1620" w:type="dxa"/>
          </w:tcPr>
          <w:p w14:paraId="7B2E58EC" w14:textId="77777777" w:rsidR="007C78F2" w:rsidRDefault="007C78F2" w:rsidP="00B92517"/>
        </w:tc>
        <w:tc>
          <w:tcPr>
            <w:tcW w:w="1708" w:type="dxa"/>
          </w:tcPr>
          <w:p w14:paraId="3C165AA8" w14:textId="77777777" w:rsidR="007C78F2" w:rsidRDefault="007C78F2" w:rsidP="00B92517"/>
        </w:tc>
      </w:tr>
      <w:tr w:rsidR="000A658A" w14:paraId="38F9742D" w14:textId="77777777" w:rsidTr="00F11B04">
        <w:trPr>
          <w:trHeight w:val="443"/>
        </w:trPr>
        <w:tc>
          <w:tcPr>
            <w:tcW w:w="5688" w:type="dxa"/>
          </w:tcPr>
          <w:p w14:paraId="00697751" w14:textId="341F7BB8" w:rsidR="000A658A" w:rsidRPr="00826EE6" w:rsidRDefault="00B448B9" w:rsidP="004B71FD">
            <w:pPr>
              <w:spacing w:line="360" w:lineRule="auto"/>
            </w:pPr>
            <w:r w:rsidRPr="00826EE6">
              <w:t>PHYS 4980 Research (3 credits)</w:t>
            </w:r>
          </w:p>
        </w:tc>
        <w:tc>
          <w:tcPr>
            <w:tcW w:w="1260" w:type="dxa"/>
          </w:tcPr>
          <w:p w14:paraId="6913023D" w14:textId="77777777" w:rsidR="000A658A" w:rsidRDefault="000A658A" w:rsidP="00B92517"/>
        </w:tc>
        <w:tc>
          <w:tcPr>
            <w:tcW w:w="810" w:type="dxa"/>
          </w:tcPr>
          <w:p w14:paraId="1949D7A0" w14:textId="77777777" w:rsidR="000A658A" w:rsidRDefault="000A658A" w:rsidP="00B92517"/>
        </w:tc>
        <w:tc>
          <w:tcPr>
            <w:tcW w:w="1620" w:type="dxa"/>
          </w:tcPr>
          <w:p w14:paraId="40E1C17C" w14:textId="77777777" w:rsidR="000A658A" w:rsidRDefault="000A658A" w:rsidP="00B92517"/>
        </w:tc>
        <w:tc>
          <w:tcPr>
            <w:tcW w:w="1708" w:type="dxa"/>
          </w:tcPr>
          <w:p w14:paraId="2FC879E8" w14:textId="77777777" w:rsidR="000A658A" w:rsidRDefault="000A658A" w:rsidP="00B92517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912268B" w14:textId="75A8AB8C" w:rsidR="00663A22" w:rsidRPr="008A48F5" w:rsidRDefault="00663A22" w:rsidP="008A48F5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of Study Approved by </w:t>
      </w:r>
      <w:r w:rsidR="00124B6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sectPr w:rsidR="00663A22" w:rsidRPr="008A48F5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276DE7" w14:textId="77777777" w:rsidR="008A59F1" w:rsidRDefault="008A59F1">
      <w:r>
        <w:separator/>
      </w:r>
    </w:p>
  </w:endnote>
  <w:endnote w:type="continuationSeparator" w:id="0">
    <w:p w14:paraId="1CBC3CF2" w14:textId="77777777" w:rsidR="008A59F1" w:rsidRDefault="008A5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7AA6D" w14:textId="0FAA4C80" w:rsidR="00A67B69" w:rsidRPr="0040477B" w:rsidRDefault="0040477B" w:rsidP="00A67B69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8136F7">
      <w:rPr>
        <w:i/>
        <w:sz w:val="20"/>
        <w:szCs w:val="20"/>
      </w:rPr>
      <w:t>05/20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9FAF02" w14:textId="77777777" w:rsidR="008A59F1" w:rsidRDefault="008A59F1">
      <w:r>
        <w:separator/>
      </w:r>
    </w:p>
  </w:footnote>
  <w:footnote w:type="continuationSeparator" w:id="0">
    <w:p w14:paraId="3729E37E" w14:textId="77777777" w:rsidR="008A59F1" w:rsidRDefault="008A59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sTAzNTeyNDQ2M7FQ0lEKTi0uzszPAykwqQUAmkZrgywAAAA="/>
  </w:docVars>
  <w:rsids>
    <w:rsidRoot w:val="0093639A"/>
    <w:rsid w:val="000222CE"/>
    <w:rsid w:val="00057185"/>
    <w:rsid w:val="000807A8"/>
    <w:rsid w:val="00080B97"/>
    <w:rsid w:val="000A658A"/>
    <w:rsid w:val="000B0DD0"/>
    <w:rsid w:val="000C02A5"/>
    <w:rsid w:val="000E6D63"/>
    <w:rsid w:val="00124B60"/>
    <w:rsid w:val="0013247C"/>
    <w:rsid w:val="0013480F"/>
    <w:rsid w:val="001532BA"/>
    <w:rsid w:val="001B427D"/>
    <w:rsid w:val="001B6DE1"/>
    <w:rsid w:val="001C35EF"/>
    <w:rsid w:val="001D131C"/>
    <w:rsid w:val="001D4A58"/>
    <w:rsid w:val="001F0BC6"/>
    <w:rsid w:val="00200678"/>
    <w:rsid w:val="00233D5A"/>
    <w:rsid w:val="00234A3D"/>
    <w:rsid w:val="00260966"/>
    <w:rsid w:val="002943AE"/>
    <w:rsid w:val="002954A1"/>
    <w:rsid w:val="002E22B0"/>
    <w:rsid w:val="002E4959"/>
    <w:rsid w:val="002E522B"/>
    <w:rsid w:val="002F69E5"/>
    <w:rsid w:val="00302088"/>
    <w:rsid w:val="00304D50"/>
    <w:rsid w:val="003145BA"/>
    <w:rsid w:val="00350AAB"/>
    <w:rsid w:val="0036405E"/>
    <w:rsid w:val="003B650A"/>
    <w:rsid w:val="003D6565"/>
    <w:rsid w:val="003F0FB3"/>
    <w:rsid w:val="0040477B"/>
    <w:rsid w:val="0040629B"/>
    <w:rsid w:val="00427646"/>
    <w:rsid w:val="004405F9"/>
    <w:rsid w:val="004721CF"/>
    <w:rsid w:val="004867C1"/>
    <w:rsid w:val="0048791D"/>
    <w:rsid w:val="004B71FD"/>
    <w:rsid w:val="004C6E66"/>
    <w:rsid w:val="004F5AF1"/>
    <w:rsid w:val="0052019B"/>
    <w:rsid w:val="00532C85"/>
    <w:rsid w:val="00553D5C"/>
    <w:rsid w:val="005D0113"/>
    <w:rsid w:val="00611EB0"/>
    <w:rsid w:val="00614120"/>
    <w:rsid w:val="00660ABC"/>
    <w:rsid w:val="00663A22"/>
    <w:rsid w:val="006941B9"/>
    <w:rsid w:val="006D4942"/>
    <w:rsid w:val="006F3A9B"/>
    <w:rsid w:val="00701974"/>
    <w:rsid w:val="007174A8"/>
    <w:rsid w:val="00727677"/>
    <w:rsid w:val="007330C3"/>
    <w:rsid w:val="0074151D"/>
    <w:rsid w:val="00755938"/>
    <w:rsid w:val="007840A9"/>
    <w:rsid w:val="007C78F2"/>
    <w:rsid w:val="007E196D"/>
    <w:rsid w:val="007F2670"/>
    <w:rsid w:val="008136F7"/>
    <w:rsid w:val="00826EE6"/>
    <w:rsid w:val="00834FB4"/>
    <w:rsid w:val="008526EE"/>
    <w:rsid w:val="008552BD"/>
    <w:rsid w:val="008A3F11"/>
    <w:rsid w:val="008A48F5"/>
    <w:rsid w:val="008A59F1"/>
    <w:rsid w:val="008A60A5"/>
    <w:rsid w:val="008B52C7"/>
    <w:rsid w:val="009133C3"/>
    <w:rsid w:val="009141F3"/>
    <w:rsid w:val="0093639A"/>
    <w:rsid w:val="00936E10"/>
    <w:rsid w:val="00964C18"/>
    <w:rsid w:val="0098065E"/>
    <w:rsid w:val="00985B09"/>
    <w:rsid w:val="009B5776"/>
    <w:rsid w:val="009C09E8"/>
    <w:rsid w:val="009D5275"/>
    <w:rsid w:val="009E6FF4"/>
    <w:rsid w:val="00A11444"/>
    <w:rsid w:val="00A40C97"/>
    <w:rsid w:val="00A67B69"/>
    <w:rsid w:val="00A86FCE"/>
    <w:rsid w:val="00A87D4C"/>
    <w:rsid w:val="00A91645"/>
    <w:rsid w:val="00AC0EC9"/>
    <w:rsid w:val="00B22E94"/>
    <w:rsid w:val="00B448B9"/>
    <w:rsid w:val="00B56B1E"/>
    <w:rsid w:val="00B77DC1"/>
    <w:rsid w:val="00B92517"/>
    <w:rsid w:val="00B93699"/>
    <w:rsid w:val="00BD7DDC"/>
    <w:rsid w:val="00BE6767"/>
    <w:rsid w:val="00BF541E"/>
    <w:rsid w:val="00C13516"/>
    <w:rsid w:val="00C27253"/>
    <w:rsid w:val="00C2762A"/>
    <w:rsid w:val="00C31A3D"/>
    <w:rsid w:val="00C41AFA"/>
    <w:rsid w:val="00C56EB0"/>
    <w:rsid w:val="00C66F2A"/>
    <w:rsid w:val="00C90A6F"/>
    <w:rsid w:val="00D3544E"/>
    <w:rsid w:val="00D61010"/>
    <w:rsid w:val="00D669F4"/>
    <w:rsid w:val="00D91E12"/>
    <w:rsid w:val="00DA3069"/>
    <w:rsid w:val="00DC6DA1"/>
    <w:rsid w:val="00DD3791"/>
    <w:rsid w:val="00DF4B1B"/>
    <w:rsid w:val="00E50990"/>
    <w:rsid w:val="00E54D7F"/>
    <w:rsid w:val="00E6238B"/>
    <w:rsid w:val="00E67A9C"/>
    <w:rsid w:val="00EC23B6"/>
    <w:rsid w:val="00ED1E41"/>
    <w:rsid w:val="00ED49AD"/>
    <w:rsid w:val="00EE2441"/>
    <w:rsid w:val="00F11B04"/>
    <w:rsid w:val="00F6150C"/>
    <w:rsid w:val="00F65841"/>
    <w:rsid w:val="00F96F1C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8A20BC-6F2D-427A-85D2-C8B470213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35</Words>
  <Characters>2392</Characters>
  <Application>Microsoft Office Word</Application>
  <DocSecurity>0</DocSecurity>
  <Lines>21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8</cp:revision>
  <dcterms:created xsi:type="dcterms:W3CDTF">2019-06-12T16:08:00Z</dcterms:created>
  <dcterms:modified xsi:type="dcterms:W3CDTF">2024-05-20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6012cf1c72ac8ad541f410c0d69ba4a844c2cab2d12d7ef53cc8b0efdafec</vt:lpwstr>
  </property>
</Properties>
</file>